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rubis écarlat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Usunąć zawartość/opakowanie w ... (... zgodnie z przepisami lokalnymi/regionalnymi/krajowymi lub międzynarodowymi)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benzyl alcohol, methyl atrar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atrar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7-4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5-193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n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717 mg/kg masy ciała Animal: rat, Animal sex: male, Guideline: OECD Guideline 422 (Combined Repeated Dose Toxicity Study with the Reproduction / Developmental Toxicity Screening Test), Guideline: other:, Guideline: OECD Guideline 421 (Reproduction / Developmental Toxicity Screening Test), Guideline: other:, Guideline: other:, Guideline: other:, Guideline: other: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1175 mg/kg masy ciała Animal: rat, Animal sex: female, Guideline: OECD Guideline 422 (Combined Repeated Dose Toxicity Study with the Reproduction / Developmental Toxicity Screening Test), Guideline: other:, Guideline: OECD Guideline 421 (Reproduction / Developmental Toxicity Screening Test), Guideline: other:, Guideline: other:, Guideline: other: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rubis écarlat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not specified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,3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3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rubis écarlat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benzyl alcohol, methyl atrar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rubis écarlat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rubis écarlat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30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3DC615-B574-4165-AB6D-538CAB30E6B2}"/>
</file>

<file path=customXml/itemProps3.xml><?xml version="1.0" encoding="utf-8"?>
<ds:datastoreItem xmlns:ds="http://schemas.openxmlformats.org/officeDocument/2006/customXml" ds:itemID="{AE018C08-B699-403F-A349-316A68FDEF72}"/>
</file>

<file path=customXml/itemProps4.xml><?xml version="1.0" encoding="utf-8"?>
<ds:datastoreItem xmlns:ds="http://schemas.openxmlformats.org/officeDocument/2006/customXml" ds:itemID="{F3660626-E5BC-41BA-A0B8-B367F912ABC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